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Scheffers,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solar radiation decreases along a vertical profile from the top of the canopy to the forest floor (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Mau et al. 2018?)</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5" w:name="ecology"/>
      <w:r>
        <w:t xml:space="preserve">Ecology</w:t>
      </w:r>
      <w:bookmarkEnd w:id="35"/>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7" w:name="future-questions"/>
      <w:r>
        <w:t xml:space="preserve">Future Questions</w:t>
      </w:r>
      <w:bookmarkEnd w:id="37"/>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8" w:name="conclusions"/>
      <w:r>
        <w:t xml:space="preserve">Conclusions</w:t>
      </w:r>
      <w:bookmarkEnd w:id="38"/>
    </w:p>
    <w:p>
      <w:pPr>
        <w:pStyle w:val="Heading2"/>
      </w:pPr>
      <w:bookmarkStart w:id="39" w:name="si-files"/>
      <w:r>
        <w:t xml:space="preserve">SI files</w:t>
      </w:r>
      <w:bookmarkEnd w:id="39"/>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0" w:name="references"/>
      <w:r>
        <w:t xml:space="preserve">References</w:t>
      </w:r>
      <w:bookmarkEnd w:id="40"/>
    </w:p>
    <w:bookmarkStart w:id="54" w:name="refs"/>
    <w:bookmarkStart w:id="4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1"/>
    <w:bookmarkStart w:id="4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2"/>
    <w:bookmarkStart w:id="4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3"/>
    <w:bookmarkStart w:id="4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4"/>
    <w:bookmarkStart w:id="4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5"/>
    <w:bookmarkStart w:id="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6"/>
    <w:bookmarkStart w:id="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7"/>
    <w:bookmarkStart w:id="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8"/>
    <w:bookmarkStart w:id="4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9"/>
    <w:bookmarkStart w:id="5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0"/>
    <w:bookmarkStart w:id="5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1"/>
    <w:bookmarkStart w:id="5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2"/>
    <w:bookmarkStart w:id="5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16:21:34Z</dcterms:created>
  <dcterms:modified xsi:type="dcterms:W3CDTF">2020-08-20T16: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